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429D45F2" w:rsidR="005E4208" w:rsidRDefault="005411E3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zondag </w:t>
      </w:r>
      <w:r w:rsidR="002A2359">
        <w:rPr>
          <w:b/>
          <w:bCs/>
          <w:i/>
          <w:iCs/>
          <w:sz w:val="32"/>
          <w:szCs w:val="32"/>
        </w:rPr>
        <w:t>1</w:t>
      </w:r>
      <w:r w:rsidR="00B07BCD">
        <w:rPr>
          <w:b/>
          <w:bCs/>
          <w:i/>
          <w:iCs/>
          <w:sz w:val="32"/>
          <w:szCs w:val="32"/>
        </w:rPr>
        <w:t xml:space="preserve">2 </w:t>
      </w:r>
      <w:r w:rsidR="002A2359">
        <w:rPr>
          <w:b/>
          <w:bCs/>
          <w:i/>
          <w:iCs/>
          <w:sz w:val="32"/>
          <w:szCs w:val="32"/>
        </w:rPr>
        <w:t>juni</w:t>
      </w:r>
      <w:r w:rsidR="00B07BCD">
        <w:rPr>
          <w:b/>
          <w:bCs/>
          <w:i/>
          <w:iCs/>
          <w:sz w:val="32"/>
          <w:szCs w:val="32"/>
        </w:rPr>
        <w:t>l</w:t>
      </w:r>
      <w:r w:rsidR="00BD7218">
        <w:rPr>
          <w:b/>
          <w:bCs/>
          <w:i/>
          <w:iCs/>
          <w:sz w:val="32"/>
          <w:szCs w:val="32"/>
        </w:rPr>
        <w:t xml:space="preserve"> 202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465450F7" w:rsidR="005411E3" w:rsidRPr="00C2108D" w:rsidRDefault="00EB225C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2A2359">
        <w:rPr>
          <w:b/>
          <w:bCs/>
          <w:i/>
          <w:iCs/>
          <w:sz w:val="32"/>
          <w:szCs w:val="32"/>
        </w:rPr>
        <w:t>10</w:t>
      </w:r>
      <w:r w:rsidR="00B07BCD">
        <w:rPr>
          <w:b/>
          <w:bCs/>
          <w:i/>
          <w:iCs/>
          <w:sz w:val="32"/>
          <w:szCs w:val="32"/>
        </w:rPr>
        <w:t>.</w:t>
      </w:r>
      <w:r w:rsidRPr="00C2108D">
        <w:rPr>
          <w:b/>
          <w:bCs/>
          <w:i/>
          <w:iCs/>
          <w:sz w:val="32"/>
          <w:szCs w:val="32"/>
        </w:rPr>
        <w:t xml:space="preserve">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230EA049" w14:textId="61A42F58" w:rsidR="005411E3" w:rsidRPr="00BE7B14" w:rsidRDefault="005411E3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2A2359">
        <w:rPr>
          <w:b/>
          <w:bCs/>
          <w:sz w:val="24"/>
          <w:szCs w:val="24"/>
        </w:rPr>
        <w:t xml:space="preserve">F.J. van Zanten </w:t>
      </w:r>
      <w:r w:rsidR="00B07BCD">
        <w:rPr>
          <w:b/>
          <w:bCs/>
          <w:sz w:val="24"/>
          <w:szCs w:val="24"/>
        </w:rPr>
        <w:t xml:space="preserve">uit </w:t>
      </w:r>
      <w:r w:rsidR="002A2359">
        <w:rPr>
          <w:b/>
          <w:bCs/>
          <w:sz w:val="24"/>
          <w:szCs w:val="24"/>
        </w:rPr>
        <w:t>Leusden</w:t>
      </w:r>
    </w:p>
    <w:p w14:paraId="3F6B4AB9" w14:textId="77798C4A" w:rsidR="004B44CF" w:rsidRDefault="00EB225C" w:rsidP="002A2359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 xml:space="preserve">dhr. </w:t>
      </w:r>
      <w:r w:rsidR="002A2359">
        <w:rPr>
          <w:b/>
          <w:bCs/>
          <w:sz w:val="24"/>
          <w:szCs w:val="24"/>
        </w:rPr>
        <w:t>H. Jansen</w:t>
      </w:r>
    </w:p>
    <w:p w14:paraId="0D07D7D1" w14:textId="77777777" w:rsidR="002A2359" w:rsidRDefault="002A2359" w:rsidP="002A2359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2D43EF07" w:rsidR="00E046C6" w:rsidRPr="00E046C6" w:rsidRDefault="00E046C6" w:rsidP="00E046C6">
      <w:pPr>
        <w:pStyle w:val="Geenafstand"/>
        <w:rPr>
          <w:b/>
          <w:bCs/>
        </w:rPr>
      </w:pPr>
      <w:r w:rsidRPr="00E046C6">
        <w:rPr>
          <w:b/>
          <w:bCs/>
        </w:rPr>
        <w:t>Zingen</w:t>
      </w:r>
      <w:r w:rsidR="00105F31">
        <w:rPr>
          <w:b/>
          <w:bCs/>
        </w:rPr>
        <w:t xml:space="preserve"> </w:t>
      </w:r>
      <w:r w:rsidR="0084542D">
        <w:rPr>
          <w:b/>
          <w:bCs/>
        </w:rPr>
        <w:t xml:space="preserve">Psalm </w:t>
      </w:r>
      <w:r w:rsidR="00E81235">
        <w:rPr>
          <w:b/>
          <w:bCs/>
        </w:rPr>
        <w:t>3</w:t>
      </w:r>
      <w:r w:rsidR="0084542D">
        <w:rPr>
          <w:b/>
          <w:bCs/>
        </w:rPr>
        <w:t>3</w:t>
      </w:r>
      <w:r w:rsidR="006F301D">
        <w:rPr>
          <w:b/>
          <w:bCs/>
        </w:rPr>
        <w:t>:</w:t>
      </w:r>
      <w:r w:rsidRPr="00E046C6">
        <w:rPr>
          <w:b/>
          <w:bCs/>
        </w:rPr>
        <w:t xml:space="preserve"> </w:t>
      </w:r>
      <w:r w:rsidR="00105F31">
        <w:rPr>
          <w:b/>
          <w:bCs/>
        </w:rPr>
        <w:t>1</w:t>
      </w:r>
      <w:r w:rsidR="00E81235">
        <w:rPr>
          <w:b/>
          <w:bCs/>
        </w:rPr>
        <w:t>1</w:t>
      </w:r>
      <w:r w:rsidR="0084542D">
        <w:rPr>
          <w:b/>
          <w:bCs/>
        </w:rPr>
        <w:t xml:space="preserve"> (OB)</w:t>
      </w:r>
    </w:p>
    <w:p w14:paraId="6821828A" w14:textId="77777777" w:rsidR="00E046C6" w:rsidRDefault="00E046C6" w:rsidP="00E046C6">
      <w:pPr>
        <w:pStyle w:val="Geenafstand"/>
        <w:sectPr w:rsidR="00E046C6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08C6031" w14:textId="77777777" w:rsidR="00E81235" w:rsidRDefault="00E81235" w:rsidP="00E81235">
      <w:pPr>
        <w:pStyle w:val="Geenafstand"/>
      </w:pPr>
      <w:r>
        <w:t>Laat ons alom Zijn lof ontvouwen:</w:t>
      </w:r>
    </w:p>
    <w:p w14:paraId="7452FC82" w14:textId="77777777" w:rsidR="00E81235" w:rsidRDefault="00E81235" w:rsidP="00E81235">
      <w:pPr>
        <w:pStyle w:val="Geenafstand"/>
      </w:pPr>
      <w:r>
        <w:t>In Hem verblijdt zich ons gemoed,</w:t>
      </w:r>
    </w:p>
    <w:p w14:paraId="2EADF6B9" w14:textId="77777777" w:rsidR="00E81235" w:rsidRDefault="00E81235" w:rsidP="00E81235">
      <w:pPr>
        <w:pStyle w:val="Geenafstand"/>
      </w:pPr>
      <w:r>
        <w:t>Omdat wij op Zijn naam vertrouwen,</w:t>
      </w:r>
    </w:p>
    <w:p w14:paraId="62DED578" w14:textId="77777777" w:rsidR="00E81235" w:rsidRDefault="00E81235" w:rsidP="00E81235">
      <w:pPr>
        <w:pStyle w:val="Geenafstand"/>
      </w:pPr>
      <w:r>
        <w:t>Dien Naam, zo heilig, groot en goed.</w:t>
      </w:r>
    </w:p>
    <w:p w14:paraId="19B05AA0" w14:textId="77777777" w:rsidR="00E81235" w:rsidRDefault="00E81235" w:rsidP="00E81235">
      <w:pPr>
        <w:pStyle w:val="Geenafstand"/>
      </w:pPr>
      <w:r>
        <w:t>Goedertieren Vader,</w:t>
      </w:r>
    </w:p>
    <w:p w14:paraId="1D917389" w14:textId="77777777" w:rsidR="00E81235" w:rsidRDefault="00E81235" w:rsidP="00E81235">
      <w:pPr>
        <w:pStyle w:val="Geenafstand"/>
      </w:pPr>
      <w:r>
        <w:t>Milde zegenader,</w:t>
      </w:r>
    </w:p>
    <w:p w14:paraId="700A0637" w14:textId="77777777" w:rsidR="00E81235" w:rsidRDefault="00E81235" w:rsidP="00E81235">
      <w:pPr>
        <w:pStyle w:val="Geenafstand"/>
      </w:pPr>
      <w:r>
        <w:t>Stel Uw vriend'lijk hart,</w:t>
      </w:r>
    </w:p>
    <w:p w14:paraId="4B9D55B4" w14:textId="77777777" w:rsidR="00E81235" w:rsidRDefault="00E81235" w:rsidP="00E81235">
      <w:pPr>
        <w:pStyle w:val="Geenafstand"/>
      </w:pPr>
      <w:r>
        <w:t>Op Wiens gunst wij hopen,</w:t>
      </w:r>
    </w:p>
    <w:p w14:paraId="6DEDBF9E" w14:textId="77777777" w:rsidR="00E81235" w:rsidRDefault="00E81235" w:rsidP="00E81235">
      <w:pPr>
        <w:pStyle w:val="Geenafstand"/>
      </w:pPr>
      <w:r>
        <w:t>Eeuwig voor ons open;</w:t>
      </w:r>
    </w:p>
    <w:p w14:paraId="2C875CFF" w14:textId="54DCF972" w:rsidR="0084542D" w:rsidRDefault="00E81235" w:rsidP="00E81235">
      <w:pPr>
        <w:pStyle w:val="Geenafstand"/>
        <w:rPr>
          <w:b/>
          <w:bCs/>
        </w:rPr>
      </w:pPr>
      <w:r>
        <w:t>Weer steeds alle smart.</w:t>
      </w:r>
    </w:p>
    <w:p w14:paraId="7BD4E3BB" w14:textId="77777777" w:rsidR="00E81235" w:rsidRDefault="00E81235" w:rsidP="00B57CF8">
      <w:pPr>
        <w:pStyle w:val="Geenafstand"/>
        <w:rPr>
          <w:b/>
          <w:bCs/>
        </w:rPr>
      </w:pPr>
    </w:p>
    <w:p w14:paraId="771BD0C0" w14:textId="76963750" w:rsidR="005411E3" w:rsidRDefault="0084542D" w:rsidP="00B57CF8">
      <w:pPr>
        <w:pStyle w:val="Geenafstand"/>
        <w:rPr>
          <w:b/>
          <w:bCs/>
        </w:rPr>
      </w:pPr>
      <w:r>
        <w:rPr>
          <w:b/>
          <w:bCs/>
        </w:rPr>
        <w:t xml:space="preserve">Stil gebed, </w:t>
      </w:r>
      <w:r w:rsidR="006F301D">
        <w:rPr>
          <w:b/>
          <w:bCs/>
        </w:rPr>
        <w:t>V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231FBBE4" w14:textId="7F0BAA82" w:rsidR="00BD32BA" w:rsidRDefault="00BD32BA" w:rsidP="00B57CF8">
      <w:pPr>
        <w:pStyle w:val="Geenafstand"/>
        <w:rPr>
          <w:b/>
          <w:bCs/>
        </w:rPr>
      </w:pPr>
    </w:p>
    <w:p w14:paraId="7D9946DE" w14:textId="2D3C154F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 xml:space="preserve">Zingen </w:t>
      </w:r>
      <w:r w:rsidR="00105F31">
        <w:rPr>
          <w:b/>
          <w:bCs/>
        </w:rPr>
        <w:t xml:space="preserve">Psalm </w:t>
      </w:r>
      <w:r w:rsidR="00E81235">
        <w:rPr>
          <w:b/>
          <w:bCs/>
        </w:rPr>
        <w:t>150</w:t>
      </w:r>
      <w:r w:rsidR="00105F31">
        <w:rPr>
          <w:b/>
          <w:bCs/>
        </w:rPr>
        <w:t xml:space="preserve">: </w:t>
      </w:r>
      <w:r w:rsidR="00E81235">
        <w:rPr>
          <w:b/>
          <w:bCs/>
        </w:rPr>
        <w:t>1 en 3</w:t>
      </w:r>
      <w:r w:rsidR="00105F31">
        <w:rPr>
          <w:b/>
          <w:bCs/>
        </w:rPr>
        <w:t xml:space="preserve"> (OB</w:t>
      </w:r>
      <w:r w:rsidRPr="00BD32BA">
        <w:rPr>
          <w:b/>
          <w:bCs/>
        </w:rPr>
        <w:t>)</w:t>
      </w:r>
    </w:p>
    <w:p w14:paraId="0DB35852" w14:textId="77777777" w:rsidR="00BD32BA" w:rsidRDefault="00BD32BA" w:rsidP="00BD32BA">
      <w:pPr>
        <w:pStyle w:val="Geenafstand"/>
        <w:sectPr w:rsidR="00BD32B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850E807" w14:textId="3A72117D" w:rsidR="006F301D" w:rsidRDefault="00E81235" w:rsidP="006F301D">
      <w:pPr>
        <w:pStyle w:val="Geenafstand"/>
      </w:pPr>
      <w:r>
        <w:t>1</w:t>
      </w:r>
    </w:p>
    <w:p w14:paraId="60BEC52A" w14:textId="77777777" w:rsidR="00E81235" w:rsidRDefault="00E81235" w:rsidP="00E81235">
      <w:pPr>
        <w:pStyle w:val="Geenafstand"/>
      </w:pPr>
      <w:r>
        <w:t>Looft God, looft Zijn naam alom;</w:t>
      </w:r>
    </w:p>
    <w:p w14:paraId="119EC2C3" w14:textId="77777777" w:rsidR="00E81235" w:rsidRDefault="00E81235" w:rsidP="00E81235">
      <w:pPr>
        <w:pStyle w:val="Geenafstand"/>
      </w:pPr>
      <w:r>
        <w:t>Looft Hem in Zijn heiligdom;</w:t>
      </w:r>
    </w:p>
    <w:p w14:paraId="12A278E7" w14:textId="77777777" w:rsidR="00E81235" w:rsidRDefault="00E81235" w:rsidP="00E81235">
      <w:pPr>
        <w:pStyle w:val="Geenafstand"/>
      </w:pPr>
      <w:r>
        <w:t>Looft des HEEREN grote macht,</w:t>
      </w:r>
    </w:p>
    <w:p w14:paraId="7E04E305" w14:textId="77777777" w:rsidR="00E81235" w:rsidRDefault="00E81235" w:rsidP="00E81235">
      <w:pPr>
        <w:pStyle w:val="Geenafstand"/>
      </w:pPr>
      <w:r>
        <w:t>In den hemel Zijner kracht;</w:t>
      </w:r>
    </w:p>
    <w:p w14:paraId="1C86445C" w14:textId="77777777" w:rsidR="00E81235" w:rsidRDefault="00E81235" w:rsidP="00E81235">
      <w:pPr>
        <w:pStyle w:val="Geenafstand"/>
      </w:pPr>
      <w:r>
        <w:t>Looft Hem, om Zijn mogendheden,</w:t>
      </w:r>
    </w:p>
    <w:p w14:paraId="65F9358B" w14:textId="77777777" w:rsidR="00E81235" w:rsidRDefault="00E81235" w:rsidP="00E81235">
      <w:pPr>
        <w:pStyle w:val="Geenafstand"/>
      </w:pPr>
      <w:r>
        <w:t>Looft Hem, naar zo menig blijk</w:t>
      </w:r>
    </w:p>
    <w:p w14:paraId="2487F136" w14:textId="77777777" w:rsidR="00E81235" w:rsidRDefault="00E81235" w:rsidP="00E81235">
      <w:pPr>
        <w:pStyle w:val="Geenafstand"/>
      </w:pPr>
      <w:r>
        <w:t>Van Zijn heerlijk koninkrijk,</w:t>
      </w:r>
    </w:p>
    <w:p w14:paraId="13BE803B" w14:textId="644C4CA9" w:rsidR="00991DBA" w:rsidRDefault="00E81235" w:rsidP="00E81235">
      <w:pPr>
        <w:pStyle w:val="Geenafstand"/>
      </w:pPr>
      <w:r>
        <w:t>Voor Zijn troon en hier beneden.</w:t>
      </w:r>
    </w:p>
    <w:p w14:paraId="5E25ED59" w14:textId="77777777" w:rsidR="00E81235" w:rsidRDefault="00E81235" w:rsidP="00E81235">
      <w:pPr>
        <w:pStyle w:val="Geenafstand"/>
      </w:pPr>
    </w:p>
    <w:p w14:paraId="6475DDAA" w14:textId="6EE9817F" w:rsidR="00954125" w:rsidRDefault="00E81235" w:rsidP="006F301D">
      <w:pPr>
        <w:pStyle w:val="Geenafstand"/>
      </w:pPr>
      <w:r>
        <w:t>3</w:t>
      </w:r>
    </w:p>
    <w:p w14:paraId="36728A90" w14:textId="77777777" w:rsidR="00E81235" w:rsidRDefault="00E81235" w:rsidP="00E81235">
      <w:pPr>
        <w:pStyle w:val="Geenafstand"/>
      </w:pPr>
      <w:r>
        <w:t>Looft God, naar Zijn hoog bevel,</w:t>
      </w:r>
    </w:p>
    <w:p w14:paraId="633A8F1A" w14:textId="77777777" w:rsidR="00E81235" w:rsidRDefault="00E81235" w:rsidP="00E81235">
      <w:pPr>
        <w:pStyle w:val="Geenafstand"/>
      </w:pPr>
      <w:r>
        <w:t>Met het klinkend cimbelspel;</w:t>
      </w:r>
    </w:p>
    <w:p w14:paraId="5890BBA6" w14:textId="77777777" w:rsidR="00E81235" w:rsidRDefault="00E81235" w:rsidP="00E81235">
      <w:pPr>
        <w:pStyle w:val="Geenafstand"/>
      </w:pPr>
      <w:r>
        <w:t>Looft Hem, op het schel metaal</w:t>
      </w:r>
    </w:p>
    <w:p w14:paraId="437BBC07" w14:textId="77777777" w:rsidR="00E81235" w:rsidRDefault="00E81235" w:rsidP="00E81235">
      <w:pPr>
        <w:pStyle w:val="Geenafstand"/>
      </w:pPr>
      <w:r>
        <w:t>Van de vrolijke cimbaal;</w:t>
      </w:r>
    </w:p>
    <w:p w14:paraId="7CE92185" w14:textId="77777777" w:rsidR="00E81235" w:rsidRDefault="00E81235" w:rsidP="00E81235">
      <w:pPr>
        <w:pStyle w:val="Geenafstand"/>
      </w:pPr>
      <w:r>
        <w:t>Looft den HEER; elk moet Hem eren,</w:t>
      </w:r>
    </w:p>
    <w:p w14:paraId="16B7E860" w14:textId="77777777" w:rsidR="00E81235" w:rsidRDefault="00E81235" w:rsidP="00E81235">
      <w:pPr>
        <w:pStyle w:val="Geenafstand"/>
      </w:pPr>
      <w:r>
        <w:t>Al wat geest en adem heeft;</w:t>
      </w:r>
    </w:p>
    <w:p w14:paraId="285A647F" w14:textId="77777777" w:rsidR="00E81235" w:rsidRDefault="00E81235" w:rsidP="00E81235">
      <w:pPr>
        <w:pStyle w:val="Geenafstand"/>
      </w:pPr>
      <w:r>
        <w:t>Looft den HEER, die eeuwig leeft;</w:t>
      </w:r>
    </w:p>
    <w:p w14:paraId="750A33F0" w14:textId="2ECE29C4" w:rsidR="00E81235" w:rsidRDefault="00E81235" w:rsidP="00E81235">
      <w:pPr>
        <w:pStyle w:val="Geenafstand"/>
        <w:rPr>
          <w:b/>
          <w:bCs/>
        </w:rPr>
        <w:sectPr w:rsidR="00E81235" w:rsidSect="00E8123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Looft verheugd den HEER der heren!</w:t>
      </w:r>
    </w:p>
    <w:p w14:paraId="08176445" w14:textId="039E53AB" w:rsidR="00890796" w:rsidRDefault="00F13648" w:rsidP="00B57CF8">
      <w:pPr>
        <w:pStyle w:val="Geenafstand"/>
        <w:rPr>
          <w:b/>
          <w:bCs/>
        </w:rPr>
      </w:pPr>
      <w:r>
        <w:rPr>
          <w:b/>
          <w:bCs/>
        </w:rPr>
        <w:t>Wetslezing</w:t>
      </w:r>
    </w:p>
    <w:p w14:paraId="6F41D6B1" w14:textId="5DAF9846" w:rsidR="00BD32BA" w:rsidRDefault="00BD32BA" w:rsidP="00B57CF8">
      <w:pPr>
        <w:pStyle w:val="Geenafstand"/>
        <w:rPr>
          <w:b/>
          <w:bCs/>
        </w:rPr>
      </w:pPr>
    </w:p>
    <w:p w14:paraId="34719CE8" w14:textId="08E0B259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 xml:space="preserve">Zingen Psalm </w:t>
      </w:r>
      <w:r w:rsidR="00F13648">
        <w:rPr>
          <w:b/>
          <w:bCs/>
        </w:rPr>
        <w:t>51</w:t>
      </w:r>
      <w:r w:rsidRPr="00BD32BA">
        <w:rPr>
          <w:b/>
          <w:bCs/>
        </w:rPr>
        <w:t xml:space="preserve"> : </w:t>
      </w:r>
      <w:r w:rsidR="00F13648">
        <w:rPr>
          <w:b/>
          <w:bCs/>
        </w:rPr>
        <w:t>1</w:t>
      </w:r>
      <w:r w:rsidR="0091278A">
        <w:rPr>
          <w:b/>
          <w:bCs/>
        </w:rPr>
        <w:t xml:space="preserve"> en </w:t>
      </w:r>
      <w:r w:rsidR="00F13648">
        <w:rPr>
          <w:b/>
          <w:bCs/>
        </w:rPr>
        <w:t>5</w:t>
      </w:r>
      <w:r w:rsidRPr="00BD32BA">
        <w:rPr>
          <w:b/>
          <w:bCs/>
        </w:rPr>
        <w:t xml:space="preserve"> (</w:t>
      </w:r>
      <w:r w:rsidR="00BF6B8A">
        <w:rPr>
          <w:b/>
          <w:bCs/>
        </w:rPr>
        <w:t>Liedboek 1973</w:t>
      </w:r>
      <w:r w:rsidRPr="00BD32BA">
        <w:rPr>
          <w:b/>
          <w:bCs/>
        </w:rPr>
        <w:t>)</w:t>
      </w:r>
    </w:p>
    <w:p w14:paraId="57310A5E" w14:textId="77777777" w:rsidR="0091278A" w:rsidRDefault="0091278A" w:rsidP="00BD32BA">
      <w:pPr>
        <w:pStyle w:val="Geenafstand"/>
        <w:sectPr w:rsidR="0091278A" w:rsidSect="00BD32BA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53B700C" w14:textId="7A7F415C" w:rsidR="00651D24" w:rsidRDefault="00F13648" w:rsidP="00651D24">
      <w:pPr>
        <w:pStyle w:val="Geenafstand"/>
      </w:pPr>
      <w:r>
        <w:t>1</w:t>
      </w:r>
    </w:p>
    <w:p w14:paraId="46001E50" w14:textId="77777777" w:rsidR="00F13648" w:rsidRDefault="00F13648" w:rsidP="00F13648">
      <w:pPr>
        <w:pStyle w:val="Geenafstand"/>
      </w:pPr>
      <w:r>
        <w:t>Ontferm U God, ontferm U, hoor mijn klacht,</w:t>
      </w:r>
    </w:p>
    <w:p w14:paraId="0D97B1BE" w14:textId="77777777" w:rsidR="00F13648" w:rsidRDefault="00F13648" w:rsidP="00F13648">
      <w:pPr>
        <w:pStyle w:val="Geenafstand"/>
      </w:pPr>
      <w:r>
        <w:t>ik roep tot U, vergeef, vergeef mijn zonden.</w:t>
      </w:r>
    </w:p>
    <w:p w14:paraId="0F8A6EDD" w14:textId="77777777" w:rsidR="00F13648" w:rsidRDefault="00F13648" w:rsidP="00F13648">
      <w:pPr>
        <w:pStyle w:val="Geenafstand"/>
      </w:pPr>
      <w:r>
        <w:t>Herstel mijn hart, zie, hoe het is geschonden.</w:t>
      </w:r>
    </w:p>
    <w:p w14:paraId="4CCBC789" w14:textId="77777777" w:rsidR="00F13648" w:rsidRDefault="00F13648" w:rsidP="00F13648">
      <w:pPr>
        <w:pStyle w:val="Geenafstand"/>
      </w:pPr>
      <w:r>
        <w:t>Door eigen schuld verzink ik in de nacht.</w:t>
      </w:r>
    </w:p>
    <w:p w14:paraId="40B2B5E6" w14:textId="77777777" w:rsidR="00F13648" w:rsidRDefault="00F13648" w:rsidP="00F13648">
      <w:pPr>
        <w:pStyle w:val="Geenafstand"/>
      </w:pPr>
      <w:r>
        <w:t>Wees mij nabij naar uw barmhartigheid,</w:t>
      </w:r>
    </w:p>
    <w:p w14:paraId="22F91E4F" w14:textId="77777777" w:rsidR="00F13648" w:rsidRDefault="00F13648" w:rsidP="00F13648">
      <w:pPr>
        <w:pStyle w:val="Geenafstand"/>
      </w:pPr>
      <w:r>
        <w:t>reinig mij door uw diepe mededogen.</w:t>
      </w:r>
    </w:p>
    <w:p w14:paraId="4A0C89CD" w14:textId="77777777" w:rsidR="00F13648" w:rsidRDefault="00F13648" w:rsidP="00F13648">
      <w:pPr>
        <w:pStyle w:val="Geenafstand"/>
      </w:pPr>
      <w:r>
        <w:t>Om al mijn kwaad kwelt zich mijn hart en schreit,</w:t>
      </w:r>
    </w:p>
    <w:p w14:paraId="06F61D9E" w14:textId="5E0F53CA" w:rsidR="00651D24" w:rsidRDefault="00F13648" w:rsidP="00F13648">
      <w:pPr>
        <w:pStyle w:val="Geenafstand"/>
        <w:ind w:right="-71"/>
      </w:pPr>
      <w:r>
        <w:t>mijn zonden staan mij dagelijks voor ogen.</w:t>
      </w:r>
    </w:p>
    <w:p w14:paraId="2ADAEA40" w14:textId="7918B9D2" w:rsidR="00651D24" w:rsidRDefault="00F13648" w:rsidP="00651D24">
      <w:pPr>
        <w:pStyle w:val="Geenafstand"/>
      </w:pPr>
      <w:r>
        <w:t>5</w:t>
      </w:r>
    </w:p>
    <w:p w14:paraId="58A5B3C7" w14:textId="77777777" w:rsidR="00F13648" w:rsidRDefault="00F13648" w:rsidP="00F13648">
      <w:pPr>
        <w:pStyle w:val="Geenafstand"/>
      </w:pPr>
      <w:r>
        <w:t>Schep in mij, God, een hart dat leeft in 't licht,</w:t>
      </w:r>
    </w:p>
    <w:p w14:paraId="67EECB7B" w14:textId="77777777" w:rsidR="00F13648" w:rsidRDefault="00F13648" w:rsidP="00F13648">
      <w:pPr>
        <w:pStyle w:val="Geenafstand"/>
      </w:pPr>
      <w:r>
        <w:t>geef mij een vaste geest, die diep van binnen</w:t>
      </w:r>
    </w:p>
    <w:p w14:paraId="4F0126FE" w14:textId="77777777" w:rsidR="00F13648" w:rsidRDefault="00F13648" w:rsidP="00F13648">
      <w:pPr>
        <w:pStyle w:val="Geenafstand"/>
      </w:pPr>
      <w:r>
        <w:t>zonder onzekerheid U blijft beminnen,</w:t>
      </w:r>
    </w:p>
    <w:p w14:paraId="7A41BB08" w14:textId="77777777" w:rsidR="00F13648" w:rsidRDefault="00F13648" w:rsidP="00F13648">
      <w:pPr>
        <w:pStyle w:val="Geenafstand"/>
      </w:pPr>
      <w:r>
        <w:t>verwerp mij niet van voor uw aangezicht.</w:t>
      </w:r>
    </w:p>
    <w:p w14:paraId="46B11D2A" w14:textId="77777777" w:rsidR="00F13648" w:rsidRDefault="00F13648" w:rsidP="00F13648">
      <w:pPr>
        <w:pStyle w:val="Geenafstand"/>
      </w:pPr>
      <w:r>
        <w:t>Ontneem mij niet uw heilge Geest, o God,</w:t>
      </w:r>
    </w:p>
    <w:p w14:paraId="13B8A675" w14:textId="77777777" w:rsidR="00F13648" w:rsidRDefault="00F13648" w:rsidP="00F13648">
      <w:pPr>
        <w:pStyle w:val="Geenafstand"/>
      </w:pPr>
      <w:r>
        <w:t>laat in uw heil mijn hart zich nu verblijden,</w:t>
      </w:r>
    </w:p>
    <w:p w14:paraId="2DD693F2" w14:textId="77777777" w:rsidR="00F13648" w:rsidRDefault="00F13648" w:rsidP="00F13648">
      <w:pPr>
        <w:pStyle w:val="Geenafstand"/>
      </w:pPr>
      <w:r>
        <w:t>en richt geheel mijn wil op uw gebod,</w:t>
      </w:r>
    </w:p>
    <w:p w14:paraId="45C20906" w14:textId="1BF682A8" w:rsidR="00651D24" w:rsidRDefault="00F13648" w:rsidP="00F13648">
      <w:pPr>
        <w:pStyle w:val="Geenafstand"/>
        <w:sectPr w:rsidR="00651D24" w:rsidSect="00651D24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dan zal ik zondaars op uw wegen leiden.</w:t>
      </w:r>
    </w:p>
    <w:p w14:paraId="63E242F9" w14:textId="77777777" w:rsidR="00F13648" w:rsidRDefault="00F13648" w:rsidP="003654F6">
      <w:pPr>
        <w:pStyle w:val="Geenafstand"/>
        <w:rPr>
          <w:b/>
          <w:bCs/>
        </w:rPr>
      </w:pPr>
    </w:p>
    <w:p w14:paraId="7AF01E85" w14:textId="29B6C64D" w:rsidR="00F90AD4" w:rsidRDefault="00835F1B" w:rsidP="003654F6">
      <w:pPr>
        <w:pStyle w:val="Geenafstand"/>
        <w:rPr>
          <w:b/>
          <w:bCs/>
        </w:rPr>
      </w:pPr>
      <w:r w:rsidRPr="00835F1B">
        <w:rPr>
          <w:b/>
          <w:bCs/>
        </w:rPr>
        <w:t>Gebed</w:t>
      </w:r>
      <w:r w:rsidR="00262C8B">
        <w:rPr>
          <w:b/>
          <w:bCs/>
        </w:rPr>
        <w:t xml:space="preserve"> </w:t>
      </w:r>
      <w:r w:rsidR="0091278A">
        <w:rPr>
          <w:b/>
          <w:bCs/>
        </w:rPr>
        <w:t>om de opening van het woord</w:t>
      </w:r>
    </w:p>
    <w:p w14:paraId="0480ED74" w14:textId="77777777" w:rsidR="008439C5" w:rsidRDefault="008439C5" w:rsidP="003654F6">
      <w:pPr>
        <w:pStyle w:val="Geenafstand"/>
        <w:rPr>
          <w:b/>
          <w:bCs/>
        </w:rPr>
      </w:pPr>
    </w:p>
    <w:p w14:paraId="011F56DE" w14:textId="5B761D59" w:rsidR="008439C5" w:rsidRDefault="008439C5" w:rsidP="0086479B">
      <w:pPr>
        <w:pStyle w:val="Geenafstand"/>
        <w:rPr>
          <w:b/>
          <w:bCs/>
        </w:rPr>
      </w:pPr>
      <w:r>
        <w:rPr>
          <w:b/>
          <w:bCs/>
        </w:rPr>
        <w:t>Kindermoment</w:t>
      </w:r>
      <w:r w:rsidR="00F13648">
        <w:rPr>
          <w:b/>
          <w:bCs/>
        </w:rPr>
        <w:t>: Handelingen 3: ‘De discipelen genezen een verlamde man’</w:t>
      </w:r>
      <w:r>
        <w:rPr>
          <w:b/>
          <w:bCs/>
        </w:rPr>
        <w:t xml:space="preserve">     </w:t>
      </w:r>
    </w:p>
    <w:p w14:paraId="787A0027" w14:textId="77777777" w:rsidR="0091278A" w:rsidRDefault="0091278A" w:rsidP="0086479B">
      <w:pPr>
        <w:pStyle w:val="Geenafstand"/>
        <w:rPr>
          <w:b/>
          <w:bCs/>
        </w:rPr>
      </w:pPr>
    </w:p>
    <w:p w14:paraId="663F3C9F" w14:textId="0CBED229" w:rsidR="0091278A" w:rsidRDefault="0091278A" w:rsidP="0086479B">
      <w:pPr>
        <w:pStyle w:val="Geenafstand"/>
        <w:rPr>
          <w:b/>
          <w:bCs/>
        </w:rPr>
      </w:pPr>
      <w:r>
        <w:rPr>
          <w:b/>
          <w:bCs/>
        </w:rPr>
        <w:t>Kinderlied</w:t>
      </w:r>
      <w:r w:rsidR="00F13648">
        <w:rPr>
          <w:b/>
          <w:bCs/>
        </w:rPr>
        <w:t>: ‘Kom aan boord’</w:t>
      </w:r>
    </w:p>
    <w:p w14:paraId="7559D85C" w14:textId="7B64D4A8" w:rsidR="0091278A" w:rsidRDefault="0091278A" w:rsidP="0086479B">
      <w:pPr>
        <w:pStyle w:val="Geenafstand"/>
        <w:sectPr w:rsidR="0091278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DEA7037" w14:textId="3AA209AC" w:rsidR="005411E3" w:rsidRPr="00F90AD4" w:rsidRDefault="005411E3" w:rsidP="00B57CF8">
      <w:pPr>
        <w:pStyle w:val="Geenafstand"/>
        <w:ind w:left="-4962"/>
        <w:rPr>
          <w:b/>
          <w:bCs/>
        </w:rPr>
      </w:pPr>
      <w:r w:rsidRPr="00F90AD4">
        <w:rPr>
          <w:b/>
          <w:bCs/>
        </w:rPr>
        <w:t>Gebed bij de opening van het Woord</w:t>
      </w: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C2108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0F8A704" w14:textId="77777777" w:rsidR="005F69D5" w:rsidRDefault="005F69D5" w:rsidP="00B57CF8">
      <w:pPr>
        <w:pStyle w:val="Geenafstand"/>
        <w:rPr>
          <w:b/>
          <w:bCs/>
        </w:rPr>
      </w:pPr>
    </w:p>
    <w:p w14:paraId="072F7BAD" w14:textId="4F62EBB0" w:rsidR="00E95678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lastRenderedPageBreak/>
        <w:t>Schriftlezing</w:t>
      </w:r>
      <w:r w:rsidR="00F13648">
        <w:rPr>
          <w:b/>
          <w:bCs/>
        </w:rPr>
        <w:t xml:space="preserve"> 1</w:t>
      </w:r>
      <w:r w:rsidR="00807014" w:rsidRPr="00F90AD4">
        <w:rPr>
          <w:b/>
          <w:bCs/>
        </w:rPr>
        <w:t>:</w:t>
      </w:r>
      <w:r w:rsidR="008439C5">
        <w:rPr>
          <w:b/>
          <w:bCs/>
        </w:rPr>
        <w:t xml:space="preserve"> </w:t>
      </w:r>
      <w:r w:rsidR="00F13648">
        <w:rPr>
          <w:b/>
          <w:bCs/>
        </w:rPr>
        <w:t>Handelingen 2: 1-13</w:t>
      </w:r>
    </w:p>
    <w:p w14:paraId="7B6CA8C5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1</w:t>
      </w:r>
      <w:r>
        <w:t>En toen de dag van het Pinksterfeest vervuld werd, waren zij allen eensgezind bijeen.</w:t>
      </w:r>
    </w:p>
    <w:p w14:paraId="129392DE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2</w:t>
      </w:r>
      <w:r>
        <w:t>En plotseling kwam er uit de hemel een geluid als van een geweldige windvlaag en dat vervulde heel het huis waar zij zaten.</w:t>
      </w:r>
    </w:p>
    <w:p w14:paraId="42760785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3</w:t>
      </w:r>
      <w:r>
        <w:t>En aan hen werden tongen als van vuur gezien, die zich verdeelden, en het zat op ieder van hen.</w:t>
      </w:r>
    </w:p>
    <w:p w14:paraId="450B4DFC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4</w:t>
      </w:r>
      <w:r>
        <w:t>En zij werden allen vervuld met de Heilige Geest en begonnen te spreken in andere talen, zoals de Geest hun gaf uit te spreken.</w:t>
      </w:r>
    </w:p>
    <w:p w14:paraId="5DBBA020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5</w:t>
      </w:r>
      <w:r>
        <w:t>Nu woonden er Joden in Jeruzalem, godvrezende mannen uit alle volken die er onder de hemel zijn.</w:t>
      </w:r>
    </w:p>
    <w:p w14:paraId="01FAD4D4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6</w:t>
      </w:r>
      <w:r>
        <w:t>Toen dan dit geluid klonk, kwam de menigte samen en raakte in verwarring, want ieder hoorde hen in zijn eigen taal spreken.</w:t>
      </w:r>
    </w:p>
    <w:p w14:paraId="0EC37D65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7</w:t>
      </w:r>
      <w:r>
        <w:t>En zij waren allen buiten zichzelf en verwonderden zich, en zij zeiden tegen elkaar: Zie, zijn het niet allen Galileeërs die daar spreken?</w:t>
      </w:r>
    </w:p>
    <w:p w14:paraId="7CAE3DE4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8</w:t>
      </w:r>
      <w:r>
        <w:t>En hoe kunnen wij hen dan horen, eenieder in onze eigen taal, waarin wij geboren zijn?</w:t>
      </w:r>
    </w:p>
    <w:p w14:paraId="43895F7F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9</w:t>
      </w:r>
      <w:r>
        <w:t>Parthen, Meden en Elamieten en zij die inwoners zijn van Mesopotamië, Judea, Kappadocië, Pontus en Asia,</w:t>
      </w:r>
    </w:p>
    <w:p w14:paraId="082154CC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10</w:t>
      </w:r>
      <w:r>
        <w:t>Frygië, Pamfylië, Egypte, en de streken van Libië, dat bij Cyrene ligt, alsook de nu hier verblijvende Romeinen, zowel Joden als proselieten,</w:t>
      </w:r>
    </w:p>
    <w:p w14:paraId="01BEB86E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11</w:t>
      </w:r>
      <w:r>
        <w:t>Kretenzen en Arabieren, wij horen hen in onze taal over de grote werken van God spreken.</w:t>
      </w:r>
    </w:p>
    <w:p w14:paraId="0CB60EC8" w14:textId="77777777" w:rsidR="005F69D5" w:rsidRDefault="005F69D5" w:rsidP="005F69D5">
      <w:pPr>
        <w:pStyle w:val="Geenafstand"/>
      </w:pPr>
      <w:r w:rsidRPr="005F69D5">
        <w:rPr>
          <w:vertAlign w:val="superscript"/>
        </w:rPr>
        <w:t>12</w:t>
      </w:r>
      <w:r>
        <w:t>En zij waren allen buiten zichzelf en raakten in onzekerheid, en de één zei tegen de ander: Wat wil dit toch zeggen?</w:t>
      </w:r>
    </w:p>
    <w:p w14:paraId="5A9D26B5" w14:textId="27C2B417" w:rsidR="008E5247" w:rsidRDefault="005F69D5" w:rsidP="005F69D5">
      <w:pPr>
        <w:pStyle w:val="Geenafstand"/>
      </w:pPr>
      <w:r w:rsidRPr="005F69D5">
        <w:rPr>
          <w:vertAlign w:val="superscript"/>
        </w:rPr>
        <w:t>13</w:t>
      </w:r>
      <w:r>
        <w:t>Anderen zeiden spottend: Zij zijn vol zoete wijn.</w:t>
      </w:r>
    </w:p>
    <w:p w14:paraId="7383B0F1" w14:textId="77777777" w:rsidR="005F69D5" w:rsidRDefault="005F69D5" w:rsidP="005F69D5">
      <w:pPr>
        <w:pStyle w:val="Geenafstand"/>
        <w:rPr>
          <w:b/>
          <w:bCs/>
        </w:rPr>
      </w:pPr>
    </w:p>
    <w:p w14:paraId="4AAE7B1F" w14:textId="76CEEA33" w:rsidR="00F13648" w:rsidRDefault="00F13648" w:rsidP="00F13648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>
        <w:rPr>
          <w:b/>
          <w:bCs/>
        </w:rPr>
        <w:t xml:space="preserve"> </w:t>
      </w:r>
      <w:r>
        <w:rPr>
          <w:b/>
          <w:bCs/>
        </w:rPr>
        <w:t>2</w:t>
      </w:r>
      <w:r w:rsidRPr="00F90AD4">
        <w:rPr>
          <w:b/>
          <w:bCs/>
        </w:rPr>
        <w:t>:</w:t>
      </w:r>
      <w:r>
        <w:rPr>
          <w:b/>
          <w:bCs/>
        </w:rPr>
        <w:t xml:space="preserve"> Handelingen 2: </w:t>
      </w:r>
      <w:r>
        <w:rPr>
          <w:b/>
          <w:bCs/>
        </w:rPr>
        <w:t>37-40</w:t>
      </w:r>
    </w:p>
    <w:p w14:paraId="34E5EC78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37</w:t>
      </w:r>
      <w:r w:rsidRPr="005F69D5">
        <w:t>En toen zij dit hoorden, werden zij diep in het hart geraakt en zeiden tegen Petrus en de andere apostelen: Wat moeten wij doen, mannenbroeders?</w:t>
      </w:r>
    </w:p>
    <w:p w14:paraId="73AD860A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38</w:t>
      </w:r>
      <w:r w:rsidRPr="005F69D5">
        <w:t>En Petrus zei tegen hen: Bekeer u en laat ieder van u gedoopt worden in de Naam van Jezus Christus, tot vergeving van de zonden; en u zult de gave van de Heilige Geest ontvangen.</w:t>
      </w:r>
    </w:p>
    <w:p w14:paraId="62FC34A7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39</w:t>
      </w:r>
      <w:r w:rsidRPr="005F69D5">
        <w:t>Want voor u is de belofte en voor uw kinderen en voor allen die veraf zijn, zovelen als de Heere, onze God, ertoe roepen zal.</w:t>
      </w:r>
    </w:p>
    <w:p w14:paraId="7F5CF109" w14:textId="007CD0CD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40</w:t>
      </w:r>
      <w:r w:rsidRPr="005F69D5">
        <w:t>En met veel meer andere woorden legde hij getuigenis af en spoorde hij hen aan met de woorden: Laat u behouden uit dit verkeerde geslacht!</w:t>
      </w:r>
    </w:p>
    <w:p w14:paraId="7B42CF8E" w14:textId="77777777" w:rsidR="005F69D5" w:rsidRDefault="005F69D5" w:rsidP="00F13648">
      <w:pPr>
        <w:pStyle w:val="Geenafstand"/>
      </w:pPr>
    </w:p>
    <w:p w14:paraId="22B6233D" w14:textId="7E2C0EDA" w:rsidR="00F13648" w:rsidRPr="005F69D5" w:rsidRDefault="00F13648" w:rsidP="00F13648">
      <w:pPr>
        <w:pStyle w:val="Geenafstand"/>
        <w:rPr>
          <w:b/>
          <w:bCs/>
        </w:rPr>
      </w:pPr>
      <w:r w:rsidRPr="005F69D5">
        <w:rPr>
          <w:b/>
          <w:bCs/>
        </w:rPr>
        <w:t xml:space="preserve">Schriftlezing </w:t>
      </w:r>
      <w:r w:rsidRPr="005F69D5">
        <w:rPr>
          <w:b/>
          <w:bCs/>
        </w:rPr>
        <w:t>3</w:t>
      </w:r>
      <w:r w:rsidRPr="005F69D5">
        <w:rPr>
          <w:b/>
          <w:bCs/>
        </w:rPr>
        <w:t xml:space="preserve">: </w:t>
      </w:r>
      <w:r w:rsidRPr="005F69D5">
        <w:rPr>
          <w:b/>
          <w:bCs/>
        </w:rPr>
        <w:t>Galaten 5: 16-26</w:t>
      </w:r>
    </w:p>
    <w:p w14:paraId="6AAC7B09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16</w:t>
      </w:r>
      <w:r w:rsidRPr="005F69D5">
        <w:t>Maar ik zeg: Wandel door de Geest en u zult zeker de begeerte van het vlees niet volbrengen.</w:t>
      </w:r>
    </w:p>
    <w:p w14:paraId="75F8FD3B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17</w:t>
      </w:r>
      <w:r w:rsidRPr="005F69D5">
        <w:t>Want het vlees begeert tegen de Geest in, en de Geest tegen het vlees in; en die staan tegenover elkaar, zodat u niet doet wat u zou willen.</w:t>
      </w:r>
    </w:p>
    <w:p w14:paraId="6C17AF06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18</w:t>
      </w:r>
      <w:r w:rsidRPr="005F69D5">
        <w:t>Als u echter door de Geest geleid wordt, bent u niet onder de wet.</w:t>
      </w:r>
    </w:p>
    <w:p w14:paraId="63A27D47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19</w:t>
      </w:r>
      <w:r w:rsidRPr="005F69D5">
        <w:t>Het is bekend wat de werken van het vlees zijn, namelijk overspel, hoererij, onreinheid, losbandigheid,</w:t>
      </w:r>
    </w:p>
    <w:p w14:paraId="6BACEF9F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20</w:t>
      </w:r>
      <w:r w:rsidRPr="005F69D5">
        <w:t>afgoderij, toverij, vijandschappen, ruzie, afgunst, woede-uitbarstingen, egoïsme, onenigheid, afwijkingen in de leer,</w:t>
      </w:r>
    </w:p>
    <w:p w14:paraId="64719701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21</w:t>
      </w:r>
      <w:r w:rsidRPr="005F69D5">
        <w:t>jaloersheid, moord, dronkenschap, zwelgpartijen, en dergelijke; waarvan ik u voorzeg, zoals ik ook al eerder gezegd heb, dat wie zulke dingen doen, het Koninkrijk van God niet zullen beërven.</w:t>
      </w:r>
    </w:p>
    <w:p w14:paraId="400DA4D6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22</w:t>
      </w:r>
      <w:r w:rsidRPr="005F69D5">
        <w:t>De vrucht van de Geest is echter: liefde, blijdschap, vrede, geduld, vriendelijkheid, goedheid, geloof, zachtmoedigheid, zelfbeheersing.</w:t>
      </w:r>
    </w:p>
    <w:p w14:paraId="66798F2A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23</w:t>
      </w:r>
      <w:r w:rsidRPr="005F69D5">
        <w:t>Daartegen richt de wet zich niet.</w:t>
      </w:r>
    </w:p>
    <w:p w14:paraId="60762DE6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24</w:t>
      </w:r>
      <w:r w:rsidRPr="005F69D5">
        <w:t>Maar wie van Christus zijn, hebben het vlees met zijn hartstochten en begeerten gekruisigd.</w:t>
      </w:r>
    </w:p>
    <w:p w14:paraId="30CBC31F" w14:textId="77777777" w:rsidR="005F69D5" w:rsidRPr="005F69D5" w:rsidRDefault="005F69D5" w:rsidP="005F69D5">
      <w:pPr>
        <w:pStyle w:val="Geenafstand"/>
      </w:pPr>
      <w:r w:rsidRPr="005F69D5">
        <w:rPr>
          <w:vertAlign w:val="superscript"/>
        </w:rPr>
        <w:t>25</w:t>
      </w:r>
      <w:r w:rsidRPr="005F69D5">
        <w:t>Als wij door de Geest leven, laten wij dan ook door de Geest wandelen.</w:t>
      </w:r>
    </w:p>
    <w:p w14:paraId="4F54C807" w14:textId="14094BB0" w:rsidR="00F13648" w:rsidRPr="005F69D5" w:rsidRDefault="005F69D5" w:rsidP="005F69D5">
      <w:pPr>
        <w:pStyle w:val="Geenafstand"/>
      </w:pPr>
      <w:r w:rsidRPr="005F69D5">
        <w:rPr>
          <w:vertAlign w:val="superscript"/>
        </w:rPr>
        <w:t>26</w:t>
      </w:r>
      <w:r w:rsidRPr="005F69D5">
        <w:t>Laten wij geen mensen met eigendunk worden, elkaar niet uitdagen en benijden.</w:t>
      </w:r>
    </w:p>
    <w:p w14:paraId="1900B1B7" w14:textId="77777777" w:rsidR="00F13648" w:rsidRDefault="00F13648" w:rsidP="008E5247">
      <w:pPr>
        <w:pStyle w:val="Geenafstand"/>
        <w:rPr>
          <w:b/>
          <w:bCs/>
        </w:rPr>
      </w:pPr>
    </w:p>
    <w:p w14:paraId="570B7521" w14:textId="77777777" w:rsidR="004D3679" w:rsidRDefault="004D3679" w:rsidP="00E95678">
      <w:pPr>
        <w:pStyle w:val="Geenafstand"/>
        <w:rPr>
          <w:b/>
          <w:bCs/>
        </w:rPr>
      </w:pPr>
    </w:p>
    <w:p w14:paraId="3177E0E6" w14:textId="77777777" w:rsidR="004D3679" w:rsidRDefault="004D3679" w:rsidP="00E95678">
      <w:pPr>
        <w:pStyle w:val="Geenafstand"/>
        <w:rPr>
          <w:b/>
          <w:bCs/>
        </w:rPr>
      </w:pPr>
    </w:p>
    <w:p w14:paraId="76B4D9AC" w14:textId="77777777" w:rsidR="004D3679" w:rsidRDefault="004D3679" w:rsidP="00E95678">
      <w:pPr>
        <w:pStyle w:val="Geenafstand"/>
        <w:rPr>
          <w:b/>
          <w:bCs/>
        </w:rPr>
      </w:pPr>
    </w:p>
    <w:p w14:paraId="59E2B487" w14:textId="77777777" w:rsidR="004D3679" w:rsidRDefault="004D3679" w:rsidP="00E95678">
      <w:pPr>
        <w:pStyle w:val="Geenafstand"/>
        <w:rPr>
          <w:b/>
          <w:bCs/>
        </w:rPr>
      </w:pPr>
    </w:p>
    <w:p w14:paraId="1D78A2FE" w14:textId="77777777" w:rsidR="004D3679" w:rsidRDefault="004D3679" w:rsidP="00E95678">
      <w:pPr>
        <w:pStyle w:val="Geenafstand"/>
        <w:rPr>
          <w:b/>
          <w:bCs/>
        </w:rPr>
      </w:pPr>
    </w:p>
    <w:p w14:paraId="22AC4957" w14:textId="69347BA7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lastRenderedPageBreak/>
        <w:t xml:space="preserve">Zingen </w:t>
      </w:r>
      <w:r w:rsidR="009740CF">
        <w:rPr>
          <w:b/>
          <w:bCs/>
        </w:rPr>
        <w:t xml:space="preserve">Gezang </w:t>
      </w:r>
      <w:r w:rsidR="00F13648">
        <w:rPr>
          <w:b/>
          <w:bCs/>
        </w:rPr>
        <w:t>244</w:t>
      </w:r>
      <w:r w:rsidR="009740CF">
        <w:rPr>
          <w:b/>
          <w:bCs/>
        </w:rPr>
        <w:t xml:space="preserve">: 1 en </w:t>
      </w:r>
      <w:r w:rsidR="00F13648">
        <w:rPr>
          <w:b/>
          <w:bCs/>
        </w:rPr>
        <w:t>4</w:t>
      </w:r>
      <w:r w:rsidRPr="00E95678">
        <w:rPr>
          <w:b/>
          <w:bCs/>
        </w:rPr>
        <w:t xml:space="preserve"> (</w:t>
      </w:r>
      <w:r w:rsidR="00D91965">
        <w:rPr>
          <w:b/>
          <w:bCs/>
        </w:rPr>
        <w:t>Liedboek 1973</w:t>
      </w:r>
      <w:r w:rsidRPr="00E95678">
        <w:rPr>
          <w:b/>
          <w:bCs/>
        </w:rPr>
        <w:t xml:space="preserve">) </w:t>
      </w:r>
    </w:p>
    <w:p w14:paraId="04DE9AB1" w14:textId="77777777" w:rsidR="006F67BC" w:rsidRDefault="006F67BC" w:rsidP="00BD6787">
      <w:pPr>
        <w:sectPr w:rsidR="006F67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0BC1D61" w14:textId="77777777" w:rsidR="009740CF" w:rsidRDefault="009740CF" w:rsidP="009740CF">
      <w:pPr>
        <w:pStyle w:val="Geenafstand"/>
      </w:pPr>
      <w:r>
        <w:t>1</w:t>
      </w:r>
    </w:p>
    <w:p w14:paraId="3866B6EE" w14:textId="77777777" w:rsidR="00F13648" w:rsidRDefault="00F13648" w:rsidP="00F13648">
      <w:pPr>
        <w:pStyle w:val="Geenafstand"/>
      </w:pPr>
      <w:r>
        <w:t>Christus stoot de hemel open,</w:t>
      </w:r>
    </w:p>
    <w:p w14:paraId="57848DD8" w14:textId="77777777" w:rsidR="00F13648" w:rsidRDefault="00F13648" w:rsidP="00F13648">
      <w:pPr>
        <w:pStyle w:val="Geenafstand"/>
      </w:pPr>
      <w:r>
        <w:t>een vuur komt door de wereld lopen,</w:t>
      </w:r>
    </w:p>
    <w:p w14:paraId="134278F4" w14:textId="77777777" w:rsidR="00F13648" w:rsidRDefault="00F13648" w:rsidP="00F13648">
      <w:pPr>
        <w:pStyle w:val="Geenafstand"/>
      </w:pPr>
      <w:r>
        <w:t>een nieuw getij breekt haastig aan.</w:t>
      </w:r>
    </w:p>
    <w:p w14:paraId="7826E82D" w14:textId="77777777" w:rsidR="00F13648" w:rsidRDefault="00F13648" w:rsidP="00F13648">
      <w:pPr>
        <w:pStyle w:val="Geenafstand"/>
      </w:pPr>
      <w:r>
        <w:t>Hoor, de Geest vaart door het heden,</w:t>
      </w:r>
    </w:p>
    <w:p w14:paraId="07A607C1" w14:textId="77777777" w:rsidR="00F13648" w:rsidRDefault="00F13648" w:rsidP="00F13648">
      <w:pPr>
        <w:pStyle w:val="Geenafstand"/>
      </w:pPr>
      <w:r>
        <w:t>vanwaar? waarheen? met sterke schreden,</w:t>
      </w:r>
    </w:p>
    <w:p w14:paraId="07841EE7" w14:textId="77777777" w:rsidR="00F13648" w:rsidRDefault="00F13648" w:rsidP="00F13648">
      <w:pPr>
        <w:pStyle w:val="Geenafstand"/>
      </w:pPr>
      <w:r>
        <w:t>geen tegenstand kan Hem weerstaan.</w:t>
      </w:r>
    </w:p>
    <w:p w14:paraId="72A248B3" w14:textId="77777777" w:rsidR="00F13648" w:rsidRDefault="00F13648" w:rsidP="00F13648">
      <w:pPr>
        <w:pStyle w:val="Geenafstand"/>
      </w:pPr>
      <w:r>
        <w:t>Geeft op uw trots verzet,</w:t>
      </w:r>
    </w:p>
    <w:p w14:paraId="56CBF17D" w14:textId="77777777" w:rsidR="00F13648" w:rsidRDefault="00F13648" w:rsidP="00F13648">
      <w:pPr>
        <w:pStyle w:val="Geenafstand"/>
      </w:pPr>
      <w:r>
        <w:t>verliest u aan zijn wet.</w:t>
      </w:r>
    </w:p>
    <w:p w14:paraId="68FC28FE" w14:textId="77777777" w:rsidR="00F13648" w:rsidRDefault="00F13648" w:rsidP="00F13648">
      <w:pPr>
        <w:pStyle w:val="Geenafstand"/>
      </w:pPr>
      <w:r>
        <w:t>Gij zijt veilig</w:t>
      </w:r>
    </w:p>
    <w:p w14:paraId="2CBD7749" w14:textId="77777777" w:rsidR="00F13648" w:rsidRDefault="00F13648" w:rsidP="00F13648">
      <w:pPr>
        <w:pStyle w:val="Geenafstand"/>
      </w:pPr>
      <w:r>
        <w:t>in zijn domein,</w:t>
      </w:r>
    </w:p>
    <w:p w14:paraId="7B95EB48" w14:textId="77777777" w:rsidR="00F13648" w:rsidRDefault="00F13648" w:rsidP="00F13648">
      <w:pPr>
        <w:pStyle w:val="Geenafstand"/>
      </w:pPr>
      <w:r>
        <w:t>nooit meer alleen,</w:t>
      </w:r>
    </w:p>
    <w:p w14:paraId="0E505CD9" w14:textId="41701919" w:rsidR="009740CF" w:rsidRDefault="00F13648" w:rsidP="00F13648">
      <w:pPr>
        <w:pStyle w:val="Geenafstand"/>
      </w:pPr>
      <w:r>
        <w:t>want nimmer zult gij wezen zijn.</w:t>
      </w:r>
    </w:p>
    <w:p w14:paraId="4E06149E" w14:textId="12308670" w:rsidR="009740CF" w:rsidRDefault="009740CF" w:rsidP="009740CF">
      <w:pPr>
        <w:pStyle w:val="Geenafstand"/>
      </w:pPr>
    </w:p>
    <w:p w14:paraId="6AA23FBE" w14:textId="1ED5CA5D" w:rsidR="00F13648" w:rsidRDefault="00F13648" w:rsidP="009740CF">
      <w:pPr>
        <w:pStyle w:val="Geenafstand"/>
      </w:pPr>
      <w:r>
        <w:t>4</w:t>
      </w:r>
    </w:p>
    <w:p w14:paraId="5E595A1F" w14:textId="77777777" w:rsidR="00F13648" w:rsidRDefault="00F13648" w:rsidP="00F13648">
      <w:pPr>
        <w:pStyle w:val="Geenafstand"/>
      </w:pPr>
      <w:r>
        <w:t>Eenmaal zal Hem alles prijzen,</w:t>
      </w:r>
    </w:p>
    <w:p w14:paraId="24E3336D" w14:textId="77777777" w:rsidR="00F13648" w:rsidRDefault="00F13648" w:rsidP="00F13648">
      <w:pPr>
        <w:pStyle w:val="Geenafstand"/>
      </w:pPr>
      <w:r>
        <w:t>de Geest zal allen onderwijzen:</w:t>
      </w:r>
    </w:p>
    <w:p w14:paraId="3B38A01C" w14:textId="77777777" w:rsidR="00F13648" w:rsidRDefault="00F13648" w:rsidP="00F13648">
      <w:pPr>
        <w:pStyle w:val="Geenafstand"/>
      </w:pPr>
      <w:r>
        <w:t>wie wederstond, wordt overmocht.</w:t>
      </w:r>
    </w:p>
    <w:p w14:paraId="06631EE7" w14:textId="77777777" w:rsidR="00F13648" w:rsidRDefault="00F13648" w:rsidP="00F13648">
      <w:pPr>
        <w:pStyle w:val="Geenafstand"/>
      </w:pPr>
      <w:r>
        <w:t>Geest van liefde, wijsheid, krachten,</w:t>
      </w:r>
    </w:p>
    <w:p w14:paraId="23A53765" w14:textId="77777777" w:rsidR="00F13648" w:rsidRDefault="00F13648" w:rsidP="00F13648">
      <w:pPr>
        <w:pStyle w:val="Geenafstand"/>
      </w:pPr>
      <w:r>
        <w:t>de wereld blijft uw leiding wachten,</w:t>
      </w:r>
    </w:p>
    <w:p w14:paraId="144AEF5E" w14:textId="77777777" w:rsidR="00F13648" w:rsidRDefault="00F13648" w:rsidP="00F13648">
      <w:pPr>
        <w:pStyle w:val="Geenafstand"/>
      </w:pPr>
      <w:r>
        <w:t>zo vaak hebt Gij uw volk bezocht.</w:t>
      </w:r>
    </w:p>
    <w:p w14:paraId="19CD9C2D" w14:textId="77777777" w:rsidR="00F13648" w:rsidRDefault="00F13648" w:rsidP="00F13648">
      <w:pPr>
        <w:pStyle w:val="Geenafstand"/>
      </w:pPr>
      <w:r>
        <w:t>Jeruzalem, treed uit,</w:t>
      </w:r>
    </w:p>
    <w:p w14:paraId="7FED3892" w14:textId="77777777" w:rsidR="00F13648" w:rsidRDefault="00F13648" w:rsidP="00F13648">
      <w:pPr>
        <w:pStyle w:val="Geenafstand"/>
      </w:pPr>
      <w:r>
        <w:t>verheug u als een bruid,</w:t>
      </w:r>
    </w:p>
    <w:p w14:paraId="4AA02B28" w14:textId="77777777" w:rsidR="00F13648" w:rsidRDefault="00F13648" w:rsidP="00F13648">
      <w:pPr>
        <w:pStyle w:val="Geenafstand"/>
      </w:pPr>
      <w:r>
        <w:t>zie uw Koning!</w:t>
      </w:r>
    </w:p>
    <w:p w14:paraId="7DA46994" w14:textId="77777777" w:rsidR="00F13648" w:rsidRDefault="00F13648" w:rsidP="00F13648">
      <w:pPr>
        <w:pStyle w:val="Geenafstand"/>
      </w:pPr>
      <w:r>
        <w:t>Uw schreden richt</w:t>
      </w:r>
    </w:p>
    <w:p w14:paraId="277360FB" w14:textId="77777777" w:rsidR="00F13648" w:rsidRDefault="00F13648" w:rsidP="00F13648">
      <w:pPr>
        <w:pStyle w:val="Geenafstand"/>
      </w:pPr>
      <w:r>
        <w:t>de Gids ten licht:</w:t>
      </w:r>
    </w:p>
    <w:p w14:paraId="0AC118E5" w14:textId="401EE2E3" w:rsidR="00F13648" w:rsidRDefault="00F13648" w:rsidP="00F13648">
      <w:pPr>
        <w:pStyle w:val="Geenafstand"/>
      </w:pPr>
      <w:r>
        <w:t>Hij opent eeuwig vergezicht.</w:t>
      </w:r>
    </w:p>
    <w:p w14:paraId="34F2C593" w14:textId="77777777" w:rsidR="00F13648" w:rsidRDefault="00F13648" w:rsidP="00F13648">
      <w:pPr>
        <w:pStyle w:val="Geenafstand"/>
        <w:sectPr w:rsidR="00F13648" w:rsidSect="00F13648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7AD8005" w14:textId="5F5B2F73" w:rsidR="00C30498" w:rsidRPr="00C30498" w:rsidRDefault="00EA5071" w:rsidP="005F69D5">
      <w:pPr>
        <w:pStyle w:val="Geenafstand"/>
        <w:rPr>
          <w:b/>
          <w:bCs/>
        </w:rPr>
      </w:pPr>
      <w:r w:rsidRPr="00C30498">
        <w:rPr>
          <w:b/>
          <w:bCs/>
        </w:rPr>
        <w:t>Verkondiging</w:t>
      </w:r>
      <w:r w:rsidR="0091278A" w:rsidRPr="00C30498">
        <w:rPr>
          <w:b/>
          <w:bCs/>
        </w:rPr>
        <w:t xml:space="preserve"> </w:t>
      </w:r>
    </w:p>
    <w:p w14:paraId="030171BC" w14:textId="77777777" w:rsidR="00C30498" w:rsidRDefault="00C30498" w:rsidP="00EA5071">
      <w:pPr>
        <w:pStyle w:val="Geenafstand"/>
        <w:rPr>
          <w:b/>
          <w:bCs/>
        </w:rPr>
      </w:pPr>
    </w:p>
    <w:p w14:paraId="5EEB06CE" w14:textId="03C16326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</w:t>
      </w:r>
      <w:r w:rsidR="008D4B8A">
        <w:rPr>
          <w:b/>
          <w:bCs/>
        </w:rPr>
        <w:t>Gezang</w:t>
      </w:r>
      <w:r w:rsidR="00787998">
        <w:rPr>
          <w:b/>
          <w:bCs/>
        </w:rPr>
        <w:t xml:space="preserve"> 2</w:t>
      </w:r>
      <w:r w:rsidR="005F69D5">
        <w:rPr>
          <w:b/>
          <w:bCs/>
        </w:rPr>
        <w:t>50</w:t>
      </w:r>
      <w:r w:rsidR="00787998">
        <w:rPr>
          <w:b/>
          <w:bCs/>
        </w:rPr>
        <w:t>:</w:t>
      </w:r>
      <w:r w:rsidR="005C3D53">
        <w:rPr>
          <w:b/>
          <w:bCs/>
        </w:rPr>
        <w:t xml:space="preserve"> </w:t>
      </w:r>
      <w:r w:rsidR="0018323B">
        <w:rPr>
          <w:b/>
          <w:bCs/>
        </w:rPr>
        <w:t xml:space="preserve">1, </w:t>
      </w:r>
      <w:r w:rsidR="005F69D5">
        <w:rPr>
          <w:b/>
          <w:bCs/>
        </w:rPr>
        <w:t>2</w:t>
      </w:r>
      <w:r w:rsidR="00787998">
        <w:rPr>
          <w:b/>
          <w:bCs/>
        </w:rPr>
        <w:t xml:space="preserve"> </w:t>
      </w:r>
      <w:r w:rsidR="0018323B">
        <w:rPr>
          <w:b/>
          <w:bCs/>
        </w:rPr>
        <w:t xml:space="preserve">en </w:t>
      </w:r>
      <w:r w:rsidR="005F69D5">
        <w:rPr>
          <w:b/>
          <w:bCs/>
        </w:rPr>
        <w:t>3</w:t>
      </w:r>
      <w:r w:rsidRPr="00EA5071">
        <w:rPr>
          <w:b/>
          <w:bCs/>
        </w:rPr>
        <w:t xml:space="preserve"> </w:t>
      </w:r>
      <w:bookmarkStart w:id="0" w:name="_Hlk94902727"/>
      <w:r w:rsidRPr="00EA5071">
        <w:rPr>
          <w:b/>
          <w:bCs/>
        </w:rPr>
        <w:t>(</w:t>
      </w:r>
      <w:r>
        <w:rPr>
          <w:b/>
          <w:bCs/>
        </w:rPr>
        <w:t>Liedboek 1973</w:t>
      </w:r>
      <w:r w:rsidRPr="00EA5071">
        <w:rPr>
          <w:b/>
          <w:bCs/>
        </w:rPr>
        <w:t xml:space="preserve">) </w:t>
      </w:r>
    </w:p>
    <w:bookmarkEnd w:id="0"/>
    <w:p w14:paraId="08163583" w14:textId="77777777" w:rsidR="0086479B" w:rsidRDefault="0086479B" w:rsidP="008D4B8A">
      <w:pPr>
        <w:pStyle w:val="Geenafstand"/>
        <w:sectPr w:rsidR="0086479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0665B82" w14:textId="77777777" w:rsidR="00787998" w:rsidRDefault="00787998" w:rsidP="00787998">
      <w:pPr>
        <w:pStyle w:val="Geenafstand"/>
      </w:pPr>
      <w:r>
        <w:t>1</w:t>
      </w:r>
    </w:p>
    <w:p w14:paraId="6BC366F6" w14:textId="77777777" w:rsidR="005F69D5" w:rsidRDefault="005F69D5" w:rsidP="005F69D5">
      <w:pPr>
        <w:pStyle w:val="Geenafstand"/>
      </w:pPr>
      <w:r>
        <w:t>Kom, Heilge Geest, Gij vogel Gods,</w:t>
      </w:r>
    </w:p>
    <w:p w14:paraId="4251D88A" w14:textId="77777777" w:rsidR="005F69D5" w:rsidRDefault="005F69D5" w:rsidP="005F69D5">
      <w:pPr>
        <w:pStyle w:val="Geenafstand"/>
      </w:pPr>
      <w:r>
        <w:t>daal neder waar Gij wordt verwacht.</w:t>
      </w:r>
    </w:p>
    <w:p w14:paraId="58ECF2A2" w14:textId="77777777" w:rsidR="005F69D5" w:rsidRDefault="005F69D5" w:rsidP="005F69D5">
      <w:pPr>
        <w:pStyle w:val="Geenafstand"/>
      </w:pPr>
      <w:r>
        <w:t>Verschijn, Lichtengel, in de nacht</w:t>
      </w:r>
    </w:p>
    <w:p w14:paraId="1B427521" w14:textId="15251C27" w:rsidR="00787998" w:rsidRDefault="005F69D5" w:rsidP="005F69D5">
      <w:pPr>
        <w:pStyle w:val="Geenafstand"/>
      </w:pPr>
      <w:r>
        <w:t>van onze geest, verward en trots.</w:t>
      </w:r>
    </w:p>
    <w:p w14:paraId="7C9F4B24" w14:textId="289D3E03" w:rsidR="00787998" w:rsidRDefault="00115094" w:rsidP="00787998">
      <w:pPr>
        <w:pStyle w:val="Geenafstand"/>
      </w:pPr>
      <w:r>
        <w:t>2</w:t>
      </w:r>
    </w:p>
    <w:p w14:paraId="7AFD050E" w14:textId="77777777" w:rsidR="005F69D5" w:rsidRDefault="005F69D5" w:rsidP="005F69D5">
      <w:pPr>
        <w:pStyle w:val="Geenafstand"/>
      </w:pPr>
      <w:r>
        <w:t>Waar Gij niet zijt, is het bestaan,</w:t>
      </w:r>
    </w:p>
    <w:p w14:paraId="57B7EE55" w14:textId="77777777" w:rsidR="005F69D5" w:rsidRDefault="005F69D5" w:rsidP="005F69D5">
      <w:pPr>
        <w:pStyle w:val="Geenafstand"/>
      </w:pPr>
      <w:r>
        <w:t>is alle denken, alle doen</w:t>
      </w:r>
    </w:p>
    <w:p w14:paraId="463F23A5" w14:textId="77777777" w:rsidR="005F69D5" w:rsidRDefault="005F69D5" w:rsidP="005F69D5">
      <w:pPr>
        <w:pStyle w:val="Geenafstand"/>
      </w:pPr>
      <w:r>
        <w:t>zo leeg en woest, zo dood, als toen</w:t>
      </w:r>
    </w:p>
    <w:p w14:paraId="6040F14E" w14:textId="7F4758F0" w:rsidR="005038D3" w:rsidRDefault="005F69D5" w:rsidP="005F69D5">
      <w:pPr>
        <w:pStyle w:val="Geenafstand"/>
        <w:sectPr w:rsidR="005038D3" w:rsidSect="005038D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Gij, Geest, nog niet waart uitgegaan.</w:t>
      </w:r>
    </w:p>
    <w:p w14:paraId="09D0F222" w14:textId="77777777" w:rsidR="005F69D5" w:rsidRDefault="005F69D5" w:rsidP="00787998">
      <w:pPr>
        <w:pStyle w:val="Geenafstand"/>
      </w:pPr>
    </w:p>
    <w:p w14:paraId="43366295" w14:textId="21B466BA" w:rsidR="00787998" w:rsidRDefault="00115094" w:rsidP="00787998">
      <w:pPr>
        <w:pStyle w:val="Geenafstand"/>
      </w:pPr>
      <w:r>
        <w:t>3</w:t>
      </w:r>
    </w:p>
    <w:p w14:paraId="2BAF75CE" w14:textId="77777777" w:rsidR="005F69D5" w:rsidRDefault="005F69D5" w:rsidP="005F69D5">
      <w:pPr>
        <w:pStyle w:val="Geenafstand"/>
      </w:pPr>
      <w:r>
        <w:t>Er is geen licht dan waar Gij zijt,</w:t>
      </w:r>
    </w:p>
    <w:p w14:paraId="0547272C" w14:textId="77777777" w:rsidR="005F69D5" w:rsidRDefault="005F69D5" w:rsidP="005F69D5">
      <w:pPr>
        <w:pStyle w:val="Geenafstand"/>
      </w:pPr>
      <w:r>
        <w:t>uw vleugels breidt, uw vleugels strekt,</w:t>
      </w:r>
    </w:p>
    <w:p w14:paraId="15B67EF8" w14:textId="77777777" w:rsidR="005F69D5" w:rsidRDefault="005F69D5" w:rsidP="005F69D5">
      <w:pPr>
        <w:pStyle w:val="Geenafstand"/>
      </w:pPr>
      <w:r>
        <w:t>geen leven, dan waar Gij het wekt</w:t>
      </w:r>
    </w:p>
    <w:p w14:paraId="2A2A91B1" w14:textId="15319FDD" w:rsidR="004423B6" w:rsidRDefault="005F69D5" w:rsidP="005F69D5">
      <w:pPr>
        <w:pStyle w:val="Geenafstand"/>
        <w:rPr>
          <w:b/>
          <w:bCs/>
        </w:rPr>
      </w:pPr>
      <w:r>
        <w:t>in een gemis dat naar U schreit.</w:t>
      </w:r>
    </w:p>
    <w:p w14:paraId="18E809ED" w14:textId="77777777" w:rsidR="005F69D5" w:rsidRDefault="005F69D5" w:rsidP="00B57CF8">
      <w:pPr>
        <w:pStyle w:val="Geenafstand"/>
        <w:rPr>
          <w:b/>
          <w:bCs/>
        </w:rPr>
      </w:pPr>
    </w:p>
    <w:p w14:paraId="2B4C73B1" w14:textId="2FE5AB44" w:rsidR="005411E3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Dank</w:t>
      </w:r>
      <w:r w:rsidR="00CC13C4">
        <w:rPr>
          <w:b/>
          <w:bCs/>
        </w:rPr>
        <w:t>gebed</w:t>
      </w:r>
      <w:r w:rsidR="005038D3">
        <w:rPr>
          <w:b/>
          <w:bCs/>
        </w:rPr>
        <w:t xml:space="preserve"> en voorbede</w:t>
      </w:r>
    </w:p>
    <w:p w14:paraId="0A0F5309" w14:textId="77777777" w:rsidR="00F90AD4" w:rsidRPr="00F90AD4" w:rsidRDefault="00F90AD4" w:rsidP="00B57CF8">
      <w:pPr>
        <w:pStyle w:val="Geenafstand"/>
        <w:rPr>
          <w:b/>
          <w:bCs/>
        </w:rPr>
      </w:pPr>
    </w:p>
    <w:p w14:paraId="620D7FB2" w14:textId="7777777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51C13E9A" w14:textId="77777777" w:rsidR="00BC004B" w:rsidRPr="00BC004B" w:rsidRDefault="00BC004B" w:rsidP="00BC004B">
      <w:pPr>
        <w:pStyle w:val="Geenafstand"/>
      </w:pPr>
      <w:r w:rsidRPr="00BC004B">
        <w:t>U kunt een gift kunt doen t.b.v. de Diaconie en/of de Kerk.</w:t>
      </w:r>
    </w:p>
    <w:p w14:paraId="7D8B7175" w14:textId="77777777" w:rsidR="00BC004B" w:rsidRPr="00BC004B" w:rsidRDefault="00BC004B" w:rsidP="00BC004B">
      <w:pPr>
        <w:pStyle w:val="Geenafstand"/>
      </w:pPr>
      <w:r w:rsidRPr="00BC004B">
        <w:t>De rekeningnummers zijn:</w:t>
      </w:r>
    </w:p>
    <w:p w14:paraId="698C9BB3" w14:textId="77777777" w:rsidR="00BC004B" w:rsidRPr="00BC004B" w:rsidRDefault="00BC004B" w:rsidP="00BC004B">
      <w:pPr>
        <w:pStyle w:val="Geenafstand"/>
      </w:pPr>
      <w:r w:rsidRPr="00BC004B">
        <w:t>•</w:t>
      </w:r>
      <w:r w:rsidRPr="00BC004B">
        <w:tab/>
        <w:t>Diaconie:</w:t>
      </w:r>
      <w:r w:rsidRPr="00BC004B">
        <w:tab/>
        <w:t xml:space="preserve"> NL12 RABO 0325 7023 65</w:t>
      </w:r>
    </w:p>
    <w:p w14:paraId="44B8C4DC" w14:textId="523E0827" w:rsidR="00385CE5" w:rsidRPr="00385CE5" w:rsidRDefault="00BC004B" w:rsidP="00BC004B">
      <w:pPr>
        <w:pStyle w:val="Geenafstand"/>
      </w:pPr>
      <w:r w:rsidRPr="00BC004B">
        <w:t>•</w:t>
      </w:r>
      <w:r w:rsidRPr="00BC004B">
        <w:tab/>
        <w:t>Kerk:</w:t>
      </w:r>
      <w:r w:rsidRPr="00BC004B">
        <w:tab/>
      </w:r>
      <w:r w:rsidRPr="00BC004B">
        <w:tab/>
        <w:t xml:space="preserve"> NL36 RABO 0325 7034 85</w:t>
      </w:r>
    </w:p>
    <w:p w14:paraId="394E9CDD" w14:textId="77777777" w:rsidR="005B0D84" w:rsidRDefault="005B0D84" w:rsidP="00B57CF8">
      <w:pPr>
        <w:pStyle w:val="Geenafstand"/>
        <w:rPr>
          <w:b/>
          <w:bCs/>
        </w:rPr>
      </w:pPr>
    </w:p>
    <w:p w14:paraId="37727954" w14:textId="00EDE9A2" w:rsidR="005411E3" w:rsidRPr="00F90AD4" w:rsidRDefault="008A1E5B" w:rsidP="00B57CF8">
      <w:pPr>
        <w:pStyle w:val="Geenafstand"/>
        <w:rPr>
          <w:b/>
          <w:bCs/>
        </w:rPr>
      </w:pPr>
      <w:r>
        <w:rPr>
          <w:b/>
          <w:bCs/>
        </w:rPr>
        <w:t xml:space="preserve">Zingen </w:t>
      </w:r>
      <w:r w:rsidR="0018323B">
        <w:rPr>
          <w:b/>
          <w:bCs/>
        </w:rPr>
        <w:t xml:space="preserve">Gezang </w:t>
      </w:r>
      <w:r w:rsidR="006769CB">
        <w:rPr>
          <w:b/>
          <w:bCs/>
        </w:rPr>
        <w:t>2</w:t>
      </w:r>
      <w:r w:rsidR="005F69D5">
        <w:rPr>
          <w:b/>
          <w:bCs/>
        </w:rPr>
        <w:t>50</w:t>
      </w:r>
      <w:r w:rsidR="00880137">
        <w:rPr>
          <w:b/>
          <w:bCs/>
        </w:rPr>
        <w:t xml:space="preserve">: </w:t>
      </w:r>
      <w:r w:rsidR="005F69D5">
        <w:rPr>
          <w:b/>
          <w:bCs/>
        </w:rPr>
        <w:t>4 en 5</w:t>
      </w:r>
      <w:r w:rsidR="00615D43">
        <w:rPr>
          <w:b/>
          <w:bCs/>
        </w:rPr>
        <w:t xml:space="preserve"> </w:t>
      </w:r>
      <w:r w:rsidR="00890796" w:rsidRPr="00F90AD4">
        <w:rPr>
          <w:b/>
          <w:bCs/>
        </w:rPr>
        <w:t>(</w:t>
      </w:r>
      <w:r w:rsidR="00615D43">
        <w:rPr>
          <w:b/>
          <w:bCs/>
        </w:rPr>
        <w:t>Liedboek 1973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4625832" w14:textId="39723D76" w:rsidR="0018323B" w:rsidRDefault="005F69D5" w:rsidP="006769CB">
      <w:pPr>
        <w:pStyle w:val="Geenafstand"/>
      </w:pPr>
      <w:r>
        <w:t>4</w:t>
      </w:r>
    </w:p>
    <w:p w14:paraId="0773EEC9" w14:textId="77777777" w:rsidR="005F69D5" w:rsidRDefault="005F69D5" w:rsidP="005F69D5">
      <w:pPr>
        <w:pStyle w:val="Geenafstand"/>
      </w:pPr>
      <w:r>
        <w:t>Hoor, Heilge Geest, wij roepen U!</w:t>
      </w:r>
    </w:p>
    <w:p w14:paraId="059C394A" w14:textId="77777777" w:rsidR="005F69D5" w:rsidRDefault="005F69D5" w:rsidP="005F69D5">
      <w:pPr>
        <w:pStyle w:val="Geenafstand"/>
      </w:pPr>
      <w:r>
        <w:t>Kom, wees aanwezig in het woord;</w:t>
      </w:r>
    </w:p>
    <w:p w14:paraId="554E7C10" w14:textId="77777777" w:rsidR="005F69D5" w:rsidRDefault="005F69D5" w:rsidP="005F69D5">
      <w:pPr>
        <w:pStyle w:val="Geenafstand"/>
      </w:pPr>
      <w:r>
        <w:t>wek onze geest, opdat hij hoort,</w:t>
      </w:r>
    </w:p>
    <w:p w14:paraId="6EACA198" w14:textId="220744EC" w:rsidR="005F69D5" w:rsidRDefault="005F69D5" w:rsidP="005F69D5">
      <w:pPr>
        <w:pStyle w:val="Geenafstand"/>
      </w:pPr>
      <w:r>
        <w:t>wek ons tot leven, hier en nu.</w:t>
      </w:r>
    </w:p>
    <w:p w14:paraId="0BEBCF7B" w14:textId="70834892" w:rsidR="005F69D5" w:rsidRDefault="005F69D5" w:rsidP="005F69D5">
      <w:pPr>
        <w:pStyle w:val="Geenafstand"/>
      </w:pPr>
    </w:p>
    <w:p w14:paraId="5F179DB9" w14:textId="77777777" w:rsidR="005F69D5" w:rsidRDefault="005F69D5" w:rsidP="005F69D5">
      <w:pPr>
        <w:pStyle w:val="Geenafstand"/>
      </w:pPr>
      <w:r>
        <w:t>5</w:t>
      </w:r>
      <w:r w:rsidRPr="005F69D5">
        <w:t xml:space="preserve"> </w:t>
      </w:r>
    </w:p>
    <w:p w14:paraId="5457E063" w14:textId="233FBBE2" w:rsidR="005F69D5" w:rsidRDefault="005F69D5" w:rsidP="005F69D5">
      <w:pPr>
        <w:pStyle w:val="Geenafstand"/>
      </w:pPr>
      <w:r>
        <w:t>O Heilge Geest, wij zijn verblijd:</w:t>
      </w:r>
    </w:p>
    <w:p w14:paraId="4A482BD4" w14:textId="77777777" w:rsidR="005F69D5" w:rsidRDefault="005F69D5" w:rsidP="005F69D5">
      <w:pPr>
        <w:pStyle w:val="Geenafstand"/>
      </w:pPr>
      <w:r>
        <w:t>Gij immers, eeuwig ondoorgrond,</w:t>
      </w:r>
    </w:p>
    <w:p w14:paraId="4DC63324" w14:textId="77777777" w:rsidR="005F69D5" w:rsidRDefault="005F69D5" w:rsidP="005F69D5">
      <w:pPr>
        <w:pStyle w:val="Geenafstand"/>
      </w:pPr>
      <w:r>
        <w:t>legt zelf dit lied ons in de mond,</w:t>
      </w:r>
    </w:p>
    <w:p w14:paraId="7783ED4A" w14:textId="47A4BEB9" w:rsidR="005F69D5" w:rsidRDefault="005F69D5" w:rsidP="005F69D5">
      <w:pPr>
        <w:pStyle w:val="Geenafstand"/>
      </w:pPr>
      <w:r>
        <w:t>ten teken dat Gij bij ons zijt.</w:t>
      </w:r>
    </w:p>
    <w:p w14:paraId="5DD82D3C" w14:textId="58C5E521" w:rsidR="005F468C" w:rsidRDefault="005F468C" w:rsidP="0018323B">
      <w:pPr>
        <w:pStyle w:val="Geenafstand"/>
        <w:rPr>
          <w:b/>
          <w:bCs/>
        </w:rPr>
        <w:sectPr w:rsidR="005F468C" w:rsidSect="005F69D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4B0F3C9" w14:textId="77777777" w:rsidR="005246BB" w:rsidRDefault="005246BB" w:rsidP="00B57CF8">
      <w:pPr>
        <w:pStyle w:val="Geenafstand"/>
        <w:rPr>
          <w:b/>
          <w:bCs/>
        </w:rPr>
        <w:sectPr w:rsidR="005246B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7202BCD" w14:textId="2B5D59C7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88B9B" w14:textId="77777777" w:rsidR="00552252" w:rsidRDefault="00552252" w:rsidP="00C05C51">
      <w:pPr>
        <w:spacing w:after="0" w:line="240" w:lineRule="auto"/>
      </w:pPr>
      <w:r>
        <w:separator/>
      </w:r>
    </w:p>
  </w:endnote>
  <w:endnote w:type="continuationSeparator" w:id="0">
    <w:p w14:paraId="3C542055" w14:textId="77777777" w:rsidR="00552252" w:rsidRDefault="00552252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52AF1" w14:textId="77777777" w:rsidR="00552252" w:rsidRDefault="00552252" w:rsidP="00C05C51">
      <w:pPr>
        <w:spacing w:after="0" w:line="240" w:lineRule="auto"/>
      </w:pPr>
      <w:r>
        <w:separator/>
      </w:r>
    </w:p>
  </w:footnote>
  <w:footnote w:type="continuationSeparator" w:id="0">
    <w:p w14:paraId="3DB40DEC" w14:textId="77777777" w:rsidR="00552252" w:rsidRDefault="00552252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0"/>
  </w:num>
  <w:num w:numId="2" w16cid:durableId="858617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KsFABRHljUtAAAA"/>
  </w:docVars>
  <w:rsids>
    <w:rsidRoot w:val="005411E3"/>
    <w:rsid w:val="00005AF3"/>
    <w:rsid w:val="00016ACD"/>
    <w:rsid w:val="00054854"/>
    <w:rsid w:val="000704B1"/>
    <w:rsid w:val="000774E9"/>
    <w:rsid w:val="000E53B8"/>
    <w:rsid w:val="000E7FDD"/>
    <w:rsid w:val="00105AE1"/>
    <w:rsid w:val="00105F31"/>
    <w:rsid w:val="00115094"/>
    <w:rsid w:val="00162BC5"/>
    <w:rsid w:val="00167297"/>
    <w:rsid w:val="0018323B"/>
    <w:rsid w:val="00194D47"/>
    <w:rsid w:val="00195F94"/>
    <w:rsid w:val="001A1011"/>
    <w:rsid w:val="002158CD"/>
    <w:rsid w:val="00262C8B"/>
    <w:rsid w:val="00263B9A"/>
    <w:rsid w:val="002959FF"/>
    <w:rsid w:val="002A2359"/>
    <w:rsid w:val="002B4A3C"/>
    <w:rsid w:val="002C4CF2"/>
    <w:rsid w:val="002E0605"/>
    <w:rsid w:val="00317057"/>
    <w:rsid w:val="00321DBD"/>
    <w:rsid w:val="003638A1"/>
    <w:rsid w:val="003654F6"/>
    <w:rsid w:val="003678B3"/>
    <w:rsid w:val="00385CE5"/>
    <w:rsid w:val="003976B8"/>
    <w:rsid w:val="003C0362"/>
    <w:rsid w:val="003E17B1"/>
    <w:rsid w:val="003F7733"/>
    <w:rsid w:val="0040309B"/>
    <w:rsid w:val="00416F06"/>
    <w:rsid w:val="004423B6"/>
    <w:rsid w:val="00443284"/>
    <w:rsid w:val="00487252"/>
    <w:rsid w:val="0049049D"/>
    <w:rsid w:val="004B44CF"/>
    <w:rsid w:val="004D3679"/>
    <w:rsid w:val="005038D3"/>
    <w:rsid w:val="005133C2"/>
    <w:rsid w:val="005246BB"/>
    <w:rsid w:val="00533770"/>
    <w:rsid w:val="005411E3"/>
    <w:rsid w:val="005422E9"/>
    <w:rsid w:val="00552252"/>
    <w:rsid w:val="005673C3"/>
    <w:rsid w:val="00570376"/>
    <w:rsid w:val="005B0D84"/>
    <w:rsid w:val="005C3D53"/>
    <w:rsid w:val="005C4383"/>
    <w:rsid w:val="005E4208"/>
    <w:rsid w:val="005F468C"/>
    <w:rsid w:val="005F69D5"/>
    <w:rsid w:val="006152E3"/>
    <w:rsid w:val="00615D43"/>
    <w:rsid w:val="006216DB"/>
    <w:rsid w:val="00621F25"/>
    <w:rsid w:val="00646AAE"/>
    <w:rsid w:val="00651D24"/>
    <w:rsid w:val="006720C2"/>
    <w:rsid w:val="006769CB"/>
    <w:rsid w:val="00677D30"/>
    <w:rsid w:val="006D1719"/>
    <w:rsid w:val="006F301D"/>
    <w:rsid w:val="006F67BC"/>
    <w:rsid w:val="00714176"/>
    <w:rsid w:val="00735793"/>
    <w:rsid w:val="00751A08"/>
    <w:rsid w:val="00762F6F"/>
    <w:rsid w:val="007877AF"/>
    <w:rsid w:val="00787998"/>
    <w:rsid w:val="00807014"/>
    <w:rsid w:val="00831906"/>
    <w:rsid w:val="00835F1B"/>
    <w:rsid w:val="0084034C"/>
    <w:rsid w:val="008439C5"/>
    <w:rsid w:val="0084542D"/>
    <w:rsid w:val="0086479B"/>
    <w:rsid w:val="008672F5"/>
    <w:rsid w:val="00880137"/>
    <w:rsid w:val="00890796"/>
    <w:rsid w:val="008A1E5B"/>
    <w:rsid w:val="008D4B8A"/>
    <w:rsid w:val="008E5247"/>
    <w:rsid w:val="008E54BD"/>
    <w:rsid w:val="00906BA9"/>
    <w:rsid w:val="0091278A"/>
    <w:rsid w:val="00931869"/>
    <w:rsid w:val="009458BE"/>
    <w:rsid w:val="00954125"/>
    <w:rsid w:val="009740CF"/>
    <w:rsid w:val="00991DBA"/>
    <w:rsid w:val="009A51AB"/>
    <w:rsid w:val="009A6E37"/>
    <w:rsid w:val="009E145E"/>
    <w:rsid w:val="00A320D4"/>
    <w:rsid w:val="00A431AE"/>
    <w:rsid w:val="00A73E49"/>
    <w:rsid w:val="00A834E2"/>
    <w:rsid w:val="00A83C5A"/>
    <w:rsid w:val="00A846F3"/>
    <w:rsid w:val="00A95A69"/>
    <w:rsid w:val="00AC15DF"/>
    <w:rsid w:val="00B07BCD"/>
    <w:rsid w:val="00B56476"/>
    <w:rsid w:val="00B57CF8"/>
    <w:rsid w:val="00B64957"/>
    <w:rsid w:val="00BC004B"/>
    <w:rsid w:val="00BD32BA"/>
    <w:rsid w:val="00BD6787"/>
    <w:rsid w:val="00BD7218"/>
    <w:rsid w:val="00BE7B14"/>
    <w:rsid w:val="00BF6B8A"/>
    <w:rsid w:val="00C05C51"/>
    <w:rsid w:val="00C0668D"/>
    <w:rsid w:val="00C2108D"/>
    <w:rsid w:val="00C25384"/>
    <w:rsid w:val="00C30498"/>
    <w:rsid w:val="00C73D49"/>
    <w:rsid w:val="00C929E7"/>
    <w:rsid w:val="00C96A7D"/>
    <w:rsid w:val="00CC13C4"/>
    <w:rsid w:val="00CC7DCE"/>
    <w:rsid w:val="00CE3968"/>
    <w:rsid w:val="00D11D7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E046C6"/>
    <w:rsid w:val="00E33CB2"/>
    <w:rsid w:val="00E7223D"/>
    <w:rsid w:val="00E81235"/>
    <w:rsid w:val="00E95678"/>
    <w:rsid w:val="00EA5071"/>
    <w:rsid w:val="00EB225C"/>
    <w:rsid w:val="00F13648"/>
    <w:rsid w:val="00F45338"/>
    <w:rsid w:val="00F90186"/>
    <w:rsid w:val="00F90AD4"/>
    <w:rsid w:val="00FD077D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1071</Words>
  <Characters>5893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iel Karels</dc:creator>
  <cp:keywords/>
  <dc:description/>
  <cp:lastModifiedBy>Regine Agterhuis</cp:lastModifiedBy>
  <cp:revision>16</cp:revision>
  <cp:lastPrinted>2022-06-10T19:18:00Z</cp:lastPrinted>
  <dcterms:created xsi:type="dcterms:W3CDTF">2022-06-10T18:45:00Z</dcterms:created>
  <dcterms:modified xsi:type="dcterms:W3CDTF">2022-06-10T20:23:00Z</dcterms:modified>
</cp:coreProperties>
</file>